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afe05b77396577f48d3eec526b5cd87e8b2d12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г. Москва, Мукомольный пр., влд. 2А, ЦАО</w:t>
      </w:r>
    </w:p>
    <w:p>
      <w:pPr>
        <w:pStyle w:val="FirstParagraph"/>
      </w:pPr>
      <w:r>
        <w:t xml:space="preserve">30.04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electronic-public-discussion/detail/99207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99207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99207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21:37:20Z</dcterms:created>
  <dcterms:modified xsi:type="dcterms:W3CDTF">2025-05-25T21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